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119B" w:rsidRPr="00F52533" w:rsidRDefault="003C3F77" w:rsidP="003C3F77">
      <w:pPr>
        <w:spacing w:before="100" w:beforeAutospacing="1" w:after="100" w:afterAutospacing="1" w:line="240" w:lineRule="auto"/>
        <w:contextualSpacing/>
        <w:jc w:val="center"/>
        <w:outlineLvl w:val="2"/>
        <w:rPr>
          <w:rFonts w:ascii="Times New Roman" w:eastAsia="Times New Roman" w:hAnsi="Times New Roman" w:cs="Times New Roman"/>
          <w:b/>
          <w:bCs/>
          <w:color w:val="C00000"/>
          <w:sz w:val="40"/>
          <w:szCs w:val="36"/>
        </w:rPr>
      </w:pPr>
      <w:r w:rsidRPr="00F52533">
        <w:rPr>
          <w:rFonts w:ascii="Times New Roman" w:eastAsia="Times New Roman" w:hAnsi="Times New Roman" w:cs="Times New Roman"/>
          <w:b/>
          <w:bCs/>
          <w:color w:val="C00000"/>
          <w:sz w:val="40"/>
          <w:szCs w:val="36"/>
        </w:rPr>
        <w:t>New Graduate Student</w:t>
      </w:r>
      <w:r w:rsidR="00916FAB" w:rsidRPr="00F52533">
        <w:rPr>
          <w:rFonts w:ascii="Times New Roman" w:eastAsia="Times New Roman" w:hAnsi="Times New Roman" w:cs="Times New Roman"/>
          <w:b/>
          <w:bCs/>
          <w:color w:val="C00000"/>
          <w:sz w:val="40"/>
          <w:szCs w:val="36"/>
        </w:rPr>
        <w:t xml:space="preserve"> </w:t>
      </w:r>
      <w:r w:rsidR="0020119B" w:rsidRPr="00F52533">
        <w:rPr>
          <w:rFonts w:ascii="Times New Roman" w:eastAsia="Times New Roman" w:hAnsi="Times New Roman" w:cs="Times New Roman"/>
          <w:b/>
          <w:bCs/>
          <w:color w:val="C00000"/>
          <w:sz w:val="40"/>
          <w:szCs w:val="36"/>
        </w:rPr>
        <w:t>and</w:t>
      </w:r>
    </w:p>
    <w:p w:rsidR="00B73FF3" w:rsidRPr="00F52533" w:rsidRDefault="003C3F77" w:rsidP="003C3F77">
      <w:pPr>
        <w:spacing w:before="100" w:beforeAutospacing="1" w:after="100" w:afterAutospacing="1" w:line="240" w:lineRule="auto"/>
        <w:contextualSpacing/>
        <w:jc w:val="center"/>
        <w:outlineLvl w:val="2"/>
        <w:rPr>
          <w:rFonts w:ascii="Times New Roman" w:eastAsia="Times New Roman" w:hAnsi="Times New Roman" w:cs="Times New Roman"/>
          <w:b/>
          <w:bCs/>
          <w:color w:val="C00000"/>
          <w:sz w:val="40"/>
          <w:szCs w:val="36"/>
        </w:rPr>
      </w:pPr>
      <w:r w:rsidRPr="00F52533">
        <w:rPr>
          <w:rFonts w:ascii="Times New Roman" w:eastAsia="Times New Roman" w:hAnsi="Times New Roman" w:cs="Times New Roman"/>
          <w:b/>
          <w:bCs/>
          <w:color w:val="C00000"/>
          <w:sz w:val="40"/>
          <w:szCs w:val="36"/>
        </w:rPr>
        <w:t xml:space="preserve"> Graduate Teaching Assistant </w:t>
      </w:r>
      <w:r w:rsidR="0020119B" w:rsidRPr="00F52533">
        <w:rPr>
          <w:rFonts w:ascii="Times New Roman" w:eastAsia="Times New Roman" w:hAnsi="Times New Roman" w:cs="Times New Roman"/>
          <w:b/>
          <w:bCs/>
          <w:color w:val="C00000"/>
          <w:sz w:val="40"/>
          <w:szCs w:val="36"/>
        </w:rPr>
        <w:t>Orientation</w:t>
      </w:r>
    </w:p>
    <w:p w:rsidR="00757B82" w:rsidRDefault="00EA2610" w:rsidP="00757B82">
      <w:pPr>
        <w:spacing w:before="100" w:beforeAutospacing="1" w:after="100" w:afterAutospacing="1" w:line="240" w:lineRule="auto"/>
        <w:contextualSpacing/>
        <w:jc w:val="center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40"/>
        </w:rPr>
      </w:pPr>
      <w:r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>Tuesday</w:t>
      </w:r>
      <w:r w:rsidR="00916FAB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 xml:space="preserve">, </w:t>
      </w:r>
      <w:r w:rsidR="003C3F77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 xml:space="preserve">August </w:t>
      </w:r>
      <w:r w:rsidR="00E51704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>9</w:t>
      </w:r>
      <w:r w:rsidR="003C3F77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>, 201</w:t>
      </w:r>
      <w:r w:rsidR="00E51704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>6</w:t>
      </w:r>
      <w:r w:rsidR="00626BD7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 xml:space="preserve"> </w:t>
      </w:r>
      <w:r w:rsidR="00916FAB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>-</w:t>
      </w:r>
      <w:r w:rsidR="003C3F77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 xml:space="preserve"> 2:</w:t>
      </w:r>
      <w:r w:rsidR="00AF7C4C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>00</w:t>
      </w:r>
      <w:r w:rsidR="00916FAB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 xml:space="preserve"> to</w:t>
      </w:r>
      <w:r w:rsidR="003C3F77" w:rsidRPr="004A07C6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 xml:space="preserve"> 8:00</w:t>
      </w:r>
    </w:p>
    <w:p w:rsidR="00EA2610" w:rsidRPr="00F52533" w:rsidRDefault="003C3F77" w:rsidP="003C3F77">
      <w:pPr>
        <w:tabs>
          <w:tab w:val="left" w:pos="2385"/>
        </w:tabs>
        <w:spacing w:before="100" w:beforeAutospacing="1" w:after="100" w:afterAutospacing="1" w:line="240" w:lineRule="auto"/>
        <w:contextualSpacing/>
        <w:jc w:val="center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40"/>
        </w:rPr>
      </w:pPr>
      <w:r w:rsidRPr="00F52533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40"/>
        </w:rPr>
        <w:t>Student Activities Center</w:t>
      </w:r>
    </w:p>
    <w:p w:rsidR="00AC65C2" w:rsidRPr="00F52533" w:rsidRDefault="00757B82" w:rsidP="003C3F77">
      <w:pPr>
        <w:tabs>
          <w:tab w:val="left" w:pos="2385"/>
        </w:tabs>
        <w:spacing w:before="100" w:beforeAutospacing="1" w:after="100" w:afterAutospacing="1" w:line="240" w:lineRule="auto"/>
        <w:contextualSpacing/>
        <w:jc w:val="center"/>
        <w:outlineLvl w:val="2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40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40"/>
        </w:rPr>
        <w:t>M</w:t>
      </w:r>
      <w:r w:rsidR="00AC65C2" w:rsidRPr="00F52533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40"/>
        </w:rPr>
        <w:t xml:space="preserve">ultipurpose Room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40"/>
        </w:rPr>
        <w:t xml:space="preserve"> </w:t>
      </w:r>
    </w:p>
    <w:p w:rsidR="00222775" w:rsidRPr="0020119B" w:rsidRDefault="002E4645" w:rsidP="00AF2AB9">
      <w:pPr>
        <w:spacing w:before="100" w:beforeAutospacing="1" w:after="100" w:afterAutospacing="1" w:line="270" w:lineRule="atLeast"/>
        <w:jc w:val="center"/>
        <w:rPr>
          <w:rFonts w:ascii="Times New Roman" w:eastAsia="Times New Roman" w:hAnsi="Times New Roman" w:cs="Times New Roman"/>
          <w:b/>
          <w:i/>
          <w:color w:val="C00000"/>
          <w:sz w:val="24"/>
          <w:szCs w:val="24"/>
        </w:rPr>
      </w:pPr>
      <w:r w:rsidRPr="0020119B">
        <w:rPr>
          <w:rFonts w:ascii="Times New Roman" w:eastAsia="Times New Roman" w:hAnsi="Times New Roman" w:cs="Times New Roman"/>
          <w:b/>
          <w:bCs/>
          <w:i/>
          <w:color w:val="C00000"/>
          <w:sz w:val="24"/>
          <w:szCs w:val="24"/>
        </w:rPr>
        <w:t xml:space="preserve">Parking in the Floyd Street Garage Main </w:t>
      </w:r>
      <w:bookmarkStart w:id="0" w:name="_GoBack"/>
      <w:bookmarkEnd w:id="0"/>
      <w:r w:rsidR="00AF2AB9" w:rsidRPr="0020119B">
        <w:rPr>
          <w:rFonts w:ascii="Times New Roman" w:eastAsia="Times New Roman" w:hAnsi="Times New Roman" w:cs="Times New Roman"/>
          <w:b/>
          <w:bCs/>
          <w:i/>
          <w:color w:val="C00000"/>
          <w:sz w:val="24"/>
          <w:szCs w:val="24"/>
        </w:rPr>
        <w:t xml:space="preserve">Entrance </w:t>
      </w:r>
      <w:r w:rsidRPr="0020119B">
        <w:rPr>
          <w:rFonts w:ascii="Times New Roman" w:eastAsia="Times New Roman" w:hAnsi="Times New Roman" w:cs="Times New Roman"/>
          <w:b/>
          <w:bCs/>
          <w:i/>
          <w:color w:val="C00000"/>
          <w:sz w:val="24"/>
          <w:szCs w:val="24"/>
        </w:rPr>
        <w:br/>
      </w:r>
      <w:r w:rsidR="008D590C" w:rsidRPr="0020119B">
        <w:rPr>
          <w:rFonts w:ascii="Times New Roman" w:eastAsia="Times New Roman" w:hAnsi="Times New Roman" w:cs="Times New Roman"/>
          <w:b/>
          <w:i/>
          <w:color w:val="C00000"/>
          <w:sz w:val="24"/>
          <w:szCs w:val="24"/>
        </w:rPr>
        <w:t>(</w:t>
      </w:r>
      <w:r w:rsidRPr="0020119B">
        <w:rPr>
          <w:rFonts w:ascii="Times New Roman" w:eastAsia="Times New Roman" w:hAnsi="Times New Roman" w:cs="Times New Roman"/>
          <w:b/>
          <w:i/>
          <w:color w:val="C00000"/>
          <w:sz w:val="24"/>
          <w:szCs w:val="24"/>
        </w:rPr>
        <w:t>turn into the garage at the sto</w:t>
      </w:r>
      <w:r w:rsidR="00761400" w:rsidRPr="0020119B">
        <w:rPr>
          <w:rFonts w:ascii="Times New Roman" w:eastAsia="Times New Roman" w:hAnsi="Times New Roman" w:cs="Times New Roman"/>
          <w:b/>
          <w:i/>
          <w:color w:val="C00000"/>
          <w:sz w:val="24"/>
          <w:szCs w:val="24"/>
        </w:rPr>
        <w:t>plight- across from McDonald's)</w:t>
      </w:r>
    </w:p>
    <w:p w:rsidR="00AC65C2" w:rsidRPr="00AF2AB9" w:rsidRDefault="00AC65C2" w:rsidP="005B24A2">
      <w:pPr>
        <w:pStyle w:val="NormalWeb"/>
        <w:contextualSpacing/>
        <w:rPr>
          <w:b/>
          <w:bCs/>
          <w:color w:val="C00000"/>
          <w:sz w:val="40"/>
          <w:szCs w:val="36"/>
        </w:rPr>
      </w:pPr>
      <w:r w:rsidRPr="00AF2AB9">
        <w:rPr>
          <w:b/>
          <w:bCs/>
          <w:color w:val="C00000"/>
          <w:sz w:val="40"/>
          <w:szCs w:val="36"/>
        </w:rPr>
        <w:t xml:space="preserve"> </w:t>
      </w:r>
      <w:r w:rsidR="005B24A2" w:rsidRPr="00AF2AB9">
        <w:rPr>
          <w:b/>
          <w:bCs/>
          <w:color w:val="C00000"/>
          <w:sz w:val="40"/>
          <w:szCs w:val="36"/>
        </w:rPr>
        <w:t>Cardinal Card IDs: 2:00–</w:t>
      </w:r>
      <w:r w:rsidR="0010291B" w:rsidRPr="00AF2AB9">
        <w:rPr>
          <w:b/>
          <w:bCs/>
          <w:color w:val="C00000"/>
          <w:sz w:val="40"/>
          <w:szCs w:val="36"/>
        </w:rPr>
        <w:t>5</w:t>
      </w:r>
      <w:r w:rsidR="005B24A2" w:rsidRPr="00AF2AB9">
        <w:rPr>
          <w:b/>
          <w:bCs/>
          <w:color w:val="C00000"/>
          <w:sz w:val="40"/>
          <w:szCs w:val="36"/>
        </w:rPr>
        <w:t>:30</w:t>
      </w:r>
    </w:p>
    <w:p w:rsidR="00BF031A" w:rsidRDefault="00F52533" w:rsidP="00F52533">
      <w:pPr>
        <w:pStyle w:val="NormalWeb"/>
        <w:ind w:left="720"/>
        <w:contextualSpacing/>
        <w:rPr>
          <w:b/>
          <w:i/>
          <w:color w:val="000000" w:themeColor="text1"/>
          <w:sz w:val="28"/>
          <w:szCs w:val="28"/>
        </w:rPr>
      </w:pPr>
      <w:r w:rsidRPr="00BF031A">
        <w:rPr>
          <w:b/>
          <w:i/>
          <w:color w:val="000000" w:themeColor="text1"/>
          <w:sz w:val="28"/>
          <w:szCs w:val="28"/>
        </w:rPr>
        <w:t xml:space="preserve">YOU </w:t>
      </w:r>
      <w:r w:rsidR="005B24A2" w:rsidRPr="00BF031A">
        <w:rPr>
          <w:b/>
          <w:i/>
          <w:color w:val="000000" w:themeColor="text1"/>
          <w:sz w:val="28"/>
          <w:szCs w:val="28"/>
        </w:rPr>
        <w:t xml:space="preserve">MUST BE REGISTERED FOR AT LEAST ONE </w:t>
      </w:r>
      <w:r w:rsidR="00B06302" w:rsidRPr="00BF031A">
        <w:rPr>
          <w:b/>
          <w:i/>
          <w:color w:val="000000" w:themeColor="text1"/>
          <w:sz w:val="28"/>
          <w:szCs w:val="28"/>
        </w:rPr>
        <w:t>COURSE!</w:t>
      </w:r>
      <w:r w:rsidRPr="00BF031A">
        <w:rPr>
          <w:b/>
          <w:i/>
          <w:color w:val="000000" w:themeColor="text1"/>
          <w:sz w:val="28"/>
          <w:szCs w:val="28"/>
        </w:rPr>
        <w:t xml:space="preserve">   </w:t>
      </w:r>
    </w:p>
    <w:p w:rsidR="00AC65C2" w:rsidRDefault="00F52533" w:rsidP="00BF031A">
      <w:pPr>
        <w:pStyle w:val="NormalWeb"/>
        <w:ind w:left="720"/>
        <w:contextualSpacing/>
        <w:rPr>
          <w:b/>
          <w:color w:val="000000" w:themeColor="text1"/>
          <w:sz w:val="28"/>
          <w:szCs w:val="28"/>
        </w:rPr>
      </w:pPr>
      <w:r w:rsidRPr="00BF031A">
        <w:rPr>
          <w:b/>
          <w:i/>
          <w:color w:val="000000" w:themeColor="text1"/>
          <w:sz w:val="28"/>
          <w:szCs w:val="28"/>
        </w:rPr>
        <w:t xml:space="preserve"> </w:t>
      </w:r>
    </w:p>
    <w:p w:rsidR="005B24A2" w:rsidRPr="00AF2AB9" w:rsidRDefault="0020119B" w:rsidP="003C3F77">
      <w:pPr>
        <w:pStyle w:val="NormalWeb"/>
        <w:contextualSpacing/>
        <w:rPr>
          <w:rFonts w:ascii="Gisha" w:hAnsi="Gisha" w:cs="Gisha"/>
          <w:b/>
          <w:i/>
          <w:sz w:val="28"/>
          <w:szCs w:val="28"/>
        </w:rPr>
      </w:pPr>
      <w:r w:rsidRPr="00AF2AB9">
        <w:rPr>
          <w:color w:val="C00000"/>
          <w:sz w:val="28"/>
          <w:szCs w:val="28"/>
        </w:rPr>
        <w:t>Photos</w:t>
      </w:r>
      <w:r w:rsidR="005B24A2" w:rsidRPr="00AF2AB9">
        <w:rPr>
          <w:color w:val="C00000"/>
          <w:sz w:val="28"/>
          <w:szCs w:val="28"/>
        </w:rPr>
        <w:t xml:space="preserve"> will be taken at </w:t>
      </w:r>
      <w:r w:rsidR="00F52533" w:rsidRPr="00AF2AB9">
        <w:rPr>
          <w:color w:val="C00000"/>
          <w:sz w:val="28"/>
          <w:szCs w:val="28"/>
        </w:rPr>
        <w:t>Orientation; however you</w:t>
      </w:r>
      <w:r w:rsidR="00AC65C2" w:rsidRPr="00AF2AB9">
        <w:rPr>
          <w:color w:val="C00000"/>
          <w:sz w:val="28"/>
          <w:szCs w:val="28"/>
        </w:rPr>
        <w:t xml:space="preserve"> are encouraged to </w:t>
      </w:r>
      <w:r w:rsidR="005B24A2" w:rsidRPr="00AF2AB9">
        <w:rPr>
          <w:color w:val="C00000"/>
          <w:sz w:val="28"/>
          <w:szCs w:val="28"/>
        </w:rPr>
        <w:t xml:space="preserve">submit </w:t>
      </w:r>
      <w:r w:rsidR="00AC65C2" w:rsidRPr="00AF2AB9">
        <w:rPr>
          <w:color w:val="C00000"/>
          <w:sz w:val="28"/>
          <w:szCs w:val="28"/>
        </w:rPr>
        <w:t>a</w:t>
      </w:r>
      <w:r w:rsidR="005B24A2" w:rsidRPr="00AF2AB9">
        <w:rPr>
          <w:color w:val="C00000"/>
          <w:sz w:val="28"/>
          <w:szCs w:val="28"/>
        </w:rPr>
        <w:t xml:space="preserve"> photo</w:t>
      </w:r>
      <w:r w:rsidR="00AC65C2" w:rsidRPr="00AF2AB9">
        <w:rPr>
          <w:color w:val="C00000"/>
          <w:sz w:val="28"/>
          <w:szCs w:val="28"/>
        </w:rPr>
        <w:t xml:space="preserve"> in</w:t>
      </w:r>
      <w:r w:rsidR="00E82DCC" w:rsidRPr="00AF2AB9">
        <w:rPr>
          <w:color w:val="C00000"/>
          <w:sz w:val="28"/>
          <w:szCs w:val="28"/>
        </w:rPr>
        <w:t xml:space="preserve"> </w:t>
      </w:r>
      <w:r w:rsidR="00AC65C2" w:rsidRPr="00AF2AB9">
        <w:rPr>
          <w:color w:val="C00000"/>
          <w:sz w:val="28"/>
          <w:szCs w:val="28"/>
        </w:rPr>
        <w:t>advance</w:t>
      </w:r>
      <w:r w:rsidR="00B06302" w:rsidRPr="00AF2AB9">
        <w:rPr>
          <w:color w:val="C00000"/>
          <w:sz w:val="28"/>
          <w:szCs w:val="28"/>
        </w:rPr>
        <w:t>:</w:t>
      </w:r>
      <w:r w:rsidR="00F52533" w:rsidRPr="00AF2AB9">
        <w:rPr>
          <w:color w:val="C00000"/>
          <w:sz w:val="28"/>
          <w:szCs w:val="28"/>
        </w:rPr>
        <w:t xml:space="preserve"> </w:t>
      </w:r>
      <w:hyperlink r:id="rId6" w:history="1">
        <w:r w:rsidR="005B24A2" w:rsidRPr="00AF2AB9">
          <w:rPr>
            <w:rStyle w:val="Hyperlink"/>
            <w:rFonts w:ascii="Georgia" w:hAnsi="Georgia"/>
            <w:szCs w:val="28"/>
          </w:rPr>
          <w:t>http://louisville.edu/cardinalcard/photo-sub/cardinal-card-online-photo-submission</w:t>
        </w:r>
      </w:hyperlink>
      <w:r w:rsidR="005B24A2" w:rsidRPr="00AF2AB9">
        <w:rPr>
          <w:rFonts w:ascii="Gisha" w:hAnsi="Gisha" w:cs="Gisha"/>
          <w:b/>
          <w:i/>
          <w:sz w:val="28"/>
          <w:szCs w:val="28"/>
        </w:rPr>
        <w:t xml:space="preserve"> </w:t>
      </w:r>
    </w:p>
    <w:p w:rsidR="00B73FF3" w:rsidRPr="00AF2AB9" w:rsidRDefault="00AF7C4C" w:rsidP="00AF2AB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>Campus Tours</w:t>
      </w:r>
      <w:r w:rsidR="0020119B"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r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2:00 and 5:00</w:t>
      </w:r>
      <w:r w:rsidR="004A07C6"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GTA</w:t>
      </w:r>
      <w:r w:rsidR="004B5ECE"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ttendees</w:t>
      </w:r>
      <w:r w:rsidR="004A07C6"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ake the 2:00 </w:t>
      </w:r>
      <w:r w:rsidR="00565531"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="004A07C6"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>our)</w:t>
      </w:r>
    </w:p>
    <w:p w:rsidR="00834E3F" w:rsidRPr="00AF2AB9" w:rsidRDefault="003C3F77" w:rsidP="00AF2AB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>Resource Fair:  2:</w:t>
      </w:r>
      <w:r w:rsidR="00565531"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–3:30 and </w:t>
      </w:r>
      <w:r w:rsidR="003B272B"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>4:30–</w:t>
      </w:r>
      <w:r w:rsidRPr="00AF2AB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5:30 </w:t>
      </w:r>
    </w:p>
    <w:p w:rsidR="00761400" w:rsidRDefault="00AF2AB9" w:rsidP="003C3F77">
      <w:pPr>
        <w:pStyle w:val="NormalWeb"/>
        <w:contextualSpacing/>
        <w:rPr>
          <w:rFonts w:ascii="Gisha" w:hAnsi="Gisha" w:cs="Gisha"/>
          <w:b/>
          <w:sz w:val="28"/>
          <w:szCs w:val="22"/>
        </w:rPr>
      </w:pPr>
      <w:r>
        <w:rPr>
          <w:rFonts w:ascii="Gisha" w:hAnsi="Gisha" w:cs="Gisha"/>
          <w:b/>
          <w:sz w:val="28"/>
          <w:szCs w:val="22"/>
        </w:rPr>
        <w:t>________________________________________________________________________________</w:t>
      </w:r>
    </w:p>
    <w:p w:rsidR="00AF2AB9" w:rsidRPr="00761400" w:rsidRDefault="00AF2AB9" w:rsidP="003C3F77">
      <w:pPr>
        <w:pStyle w:val="NormalWeb"/>
        <w:contextualSpacing/>
        <w:rPr>
          <w:rFonts w:ascii="Gisha" w:hAnsi="Gisha" w:cs="Gisha"/>
          <w:b/>
          <w:sz w:val="28"/>
          <w:szCs w:val="22"/>
        </w:rPr>
      </w:pPr>
    </w:p>
    <w:p w:rsidR="00916FAB" w:rsidRPr="00AC65C2" w:rsidRDefault="003C3F77" w:rsidP="00916FAB">
      <w:pPr>
        <w:pStyle w:val="NormalWeb"/>
        <w:contextualSpacing/>
        <w:jc w:val="center"/>
        <w:rPr>
          <w:b/>
          <w:color w:val="C00000"/>
          <w:sz w:val="36"/>
          <w:szCs w:val="52"/>
        </w:rPr>
      </w:pPr>
      <w:r w:rsidRPr="00AC65C2">
        <w:rPr>
          <w:b/>
          <w:color w:val="C00000"/>
          <w:sz w:val="36"/>
          <w:szCs w:val="52"/>
        </w:rPr>
        <w:t>New</w:t>
      </w:r>
      <w:r w:rsidR="0020119B" w:rsidRPr="00AC65C2">
        <w:rPr>
          <w:b/>
          <w:color w:val="C00000"/>
          <w:sz w:val="36"/>
          <w:szCs w:val="52"/>
        </w:rPr>
        <w:t xml:space="preserve"> </w:t>
      </w:r>
      <w:r w:rsidR="00916FAB" w:rsidRPr="00AC65C2">
        <w:rPr>
          <w:b/>
          <w:color w:val="C00000"/>
          <w:sz w:val="36"/>
          <w:szCs w:val="52"/>
        </w:rPr>
        <w:t xml:space="preserve">Grad </w:t>
      </w:r>
      <w:r w:rsidRPr="00AC65C2">
        <w:rPr>
          <w:b/>
          <w:color w:val="C00000"/>
          <w:sz w:val="36"/>
          <w:szCs w:val="52"/>
        </w:rPr>
        <w:t xml:space="preserve">Student </w:t>
      </w:r>
      <w:r w:rsidR="002767AD" w:rsidRPr="00AC65C2">
        <w:rPr>
          <w:b/>
          <w:color w:val="C00000"/>
          <w:sz w:val="36"/>
          <w:szCs w:val="52"/>
        </w:rPr>
        <w:t>Information Session</w:t>
      </w:r>
    </w:p>
    <w:p w:rsidR="003C3F77" w:rsidRPr="00AC65C2" w:rsidRDefault="003C3F77" w:rsidP="00916FAB">
      <w:pPr>
        <w:pStyle w:val="NormalWeb"/>
        <w:contextualSpacing/>
        <w:jc w:val="center"/>
        <w:rPr>
          <w:b/>
          <w:color w:val="C00000"/>
          <w:sz w:val="36"/>
          <w:szCs w:val="52"/>
        </w:rPr>
      </w:pPr>
      <w:r w:rsidRPr="00AC65C2">
        <w:rPr>
          <w:b/>
          <w:color w:val="C00000"/>
          <w:sz w:val="36"/>
          <w:szCs w:val="52"/>
        </w:rPr>
        <w:t>3:30 – 5:00</w:t>
      </w:r>
    </w:p>
    <w:p w:rsidR="00E51704" w:rsidRPr="00AF2AB9" w:rsidRDefault="003C3F77" w:rsidP="00AF2AB9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F2AB9">
        <w:rPr>
          <w:rFonts w:ascii="Times New Roman" w:hAnsi="Times New Roman" w:cs="Times New Roman"/>
          <w:b/>
          <w:sz w:val="24"/>
          <w:szCs w:val="24"/>
        </w:rPr>
        <w:t>W</w:t>
      </w:r>
      <w:r w:rsidR="00106AD1" w:rsidRPr="00AF2AB9">
        <w:rPr>
          <w:rFonts w:ascii="Times New Roman" w:hAnsi="Times New Roman" w:cs="Times New Roman"/>
          <w:b/>
          <w:sz w:val="24"/>
          <w:szCs w:val="24"/>
        </w:rPr>
        <w:t>ELCOME</w:t>
      </w:r>
      <w:r w:rsidR="0017429F" w:rsidRPr="00AF2AB9">
        <w:rPr>
          <w:rFonts w:ascii="Times New Roman" w:hAnsi="Times New Roman" w:cs="Times New Roman"/>
          <w:b/>
          <w:sz w:val="24"/>
          <w:szCs w:val="24"/>
        </w:rPr>
        <w:t>:</w:t>
      </w:r>
      <w:r w:rsidR="00555ABC" w:rsidRPr="00AF2AB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02313" w:rsidRPr="00AF2AB9">
        <w:rPr>
          <w:rFonts w:ascii="Times New Roman" w:hAnsi="Times New Roman" w:cs="Times New Roman"/>
          <w:sz w:val="24"/>
          <w:szCs w:val="24"/>
        </w:rPr>
        <w:t xml:space="preserve"> </w:t>
      </w:r>
      <w:r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>Dr.</w:t>
      </w:r>
      <w:r w:rsidR="00E51704"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h Boehm</w:t>
      </w:r>
      <w:r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51704"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ce Provost for Graduate Affairs, </w:t>
      </w:r>
      <w:r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>Dean</w:t>
      </w:r>
      <w:r w:rsidR="00E51704"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hool </w:t>
      </w:r>
      <w:r w:rsidR="0020119B"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>of Interdisciplinary</w:t>
      </w:r>
      <w:r w:rsidR="009C7864"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0119B"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Graduate Studies, Professor of English   </w:t>
      </w:r>
    </w:p>
    <w:p w:rsidR="005F7E96" w:rsidRPr="00AF2AB9" w:rsidRDefault="004A07C6" w:rsidP="00AF2AB9">
      <w:pPr>
        <w:rPr>
          <w:sz w:val="24"/>
          <w:szCs w:val="24"/>
        </w:rPr>
      </w:pPr>
      <w:r w:rsidRPr="00AF2AB9">
        <w:rPr>
          <w:b/>
          <w:sz w:val="24"/>
          <w:szCs w:val="24"/>
        </w:rPr>
        <w:t xml:space="preserve">TITLE IX: </w:t>
      </w:r>
      <w:r w:rsidRPr="00AF2AB9">
        <w:rPr>
          <w:sz w:val="24"/>
          <w:szCs w:val="24"/>
        </w:rPr>
        <w:t>Dr. Angela Taylor,</w:t>
      </w:r>
      <w:r w:rsidR="005F7E96" w:rsidRPr="00AF2AB9">
        <w:rPr>
          <w:sz w:val="24"/>
          <w:szCs w:val="24"/>
        </w:rPr>
        <w:t xml:space="preserve"> Assistant Provost for Student Affairs, Assistant Dean of Students</w:t>
      </w:r>
    </w:p>
    <w:p w:rsidR="00CE0931" w:rsidRPr="00AF2AB9" w:rsidRDefault="003C3F77" w:rsidP="00AF2AB9">
      <w:pPr>
        <w:pStyle w:val="NormalWeb"/>
        <w:tabs>
          <w:tab w:val="left" w:pos="630"/>
        </w:tabs>
        <w:spacing w:before="160" w:beforeAutospacing="0" w:after="160" w:afterAutospacing="0"/>
      </w:pPr>
      <w:r w:rsidRPr="00AF2AB9">
        <w:rPr>
          <w:b/>
        </w:rPr>
        <w:t xml:space="preserve">PLAN (Graduate Student Professional </w:t>
      </w:r>
      <w:r w:rsidR="002767AD" w:rsidRPr="00AF2AB9">
        <w:rPr>
          <w:b/>
        </w:rPr>
        <w:t>Development)</w:t>
      </w:r>
      <w:r w:rsidR="0017429F" w:rsidRPr="00AF2AB9">
        <w:rPr>
          <w:b/>
        </w:rPr>
        <w:t xml:space="preserve">: </w:t>
      </w:r>
      <w:r w:rsidRPr="00AF2AB9">
        <w:t>Dr. Michelle Rodems</w:t>
      </w:r>
      <w:r w:rsidR="005F7E96" w:rsidRPr="00AF2AB9">
        <w:t>,</w:t>
      </w:r>
      <w:r w:rsidR="005F7E96" w:rsidRPr="00AF2AB9">
        <w:rPr>
          <w:color w:val="000000" w:themeColor="text1"/>
        </w:rPr>
        <w:t xml:space="preserve"> Associate Director for Graduate Student Professional Development</w:t>
      </w:r>
      <w:r w:rsidR="00555ABC" w:rsidRPr="00AF2AB9">
        <w:t>; Keri</w:t>
      </w:r>
      <w:r w:rsidR="00002313" w:rsidRPr="00AF2AB9">
        <w:t xml:space="preserve"> Mathis, Graduate</w:t>
      </w:r>
      <w:r w:rsidR="00D1026C" w:rsidRPr="00AF2AB9">
        <w:t xml:space="preserve"> Research Assistant</w:t>
      </w:r>
    </w:p>
    <w:p w:rsidR="00CE0931" w:rsidRPr="00AF2AB9" w:rsidRDefault="00CE0931" w:rsidP="00AF2AB9">
      <w:pPr>
        <w:pStyle w:val="NormalWeb"/>
        <w:tabs>
          <w:tab w:val="left" w:pos="630"/>
        </w:tabs>
        <w:spacing w:before="160" w:beforeAutospacing="0" w:after="160" w:afterAutospacing="0"/>
        <w:rPr>
          <w:b/>
        </w:rPr>
      </w:pPr>
      <w:r w:rsidRPr="00AF2AB9">
        <w:rPr>
          <w:b/>
          <w:color w:val="000000" w:themeColor="text1"/>
        </w:rPr>
        <w:t>A</w:t>
      </w:r>
      <w:r w:rsidR="00106AD1" w:rsidRPr="00AF2AB9">
        <w:rPr>
          <w:b/>
          <w:color w:val="000000" w:themeColor="text1"/>
        </w:rPr>
        <w:t xml:space="preserve">CADEMIC </w:t>
      </w:r>
      <w:r w:rsidRPr="00AF2AB9">
        <w:rPr>
          <w:b/>
          <w:color w:val="000000" w:themeColor="text1"/>
        </w:rPr>
        <w:t>S</w:t>
      </w:r>
      <w:r w:rsidR="00106AD1" w:rsidRPr="00AF2AB9">
        <w:rPr>
          <w:b/>
          <w:color w:val="000000" w:themeColor="text1"/>
        </w:rPr>
        <w:t>UCCESS IN</w:t>
      </w:r>
      <w:r w:rsidRPr="00AF2AB9">
        <w:rPr>
          <w:b/>
          <w:color w:val="000000" w:themeColor="text1"/>
        </w:rPr>
        <w:t xml:space="preserve"> G</w:t>
      </w:r>
      <w:r w:rsidR="00106AD1" w:rsidRPr="00AF2AB9">
        <w:rPr>
          <w:b/>
          <w:color w:val="000000" w:themeColor="text1"/>
        </w:rPr>
        <w:t>RADUATE SCHOOL</w:t>
      </w:r>
      <w:r w:rsidR="0017429F" w:rsidRPr="00AF2AB9">
        <w:rPr>
          <w:b/>
          <w:color w:val="000000" w:themeColor="text1"/>
        </w:rPr>
        <w:t xml:space="preserve">: </w:t>
      </w:r>
      <w:r w:rsidR="00AF7C4C" w:rsidRPr="00AF2AB9">
        <w:rPr>
          <w:b/>
          <w:color w:val="000000" w:themeColor="text1"/>
        </w:rPr>
        <w:t xml:space="preserve"> </w:t>
      </w:r>
      <w:r w:rsidR="00AF7C4C" w:rsidRPr="00AF2AB9">
        <w:rPr>
          <w:b/>
        </w:rPr>
        <w:t>Faculty Panel</w:t>
      </w:r>
    </w:p>
    <w:p w:rsidR="00C656C6" w:rsidRPr="00AF2AB9" w:rsidRDefault="00C656C6" w:rsidP="00AF2AB9">
      <w:pPr>
        <w:rPr>
          <w:sz w:val="24"/>
          <w:szCs w:val="24"/>
        </w:rPr>
      </w:pPr>
      <w:r w:rsidRPr="00AF2AB9">
        <w:rPr>
          <w:rFonts w:ascii="Times New Roman" w:hAnsi="Times New Roman"/>
          <w:b/>
          <w:color w:val="000000" w:themeColor="text1"/>
          <w:sz w:val="24"/>
          <w:szCs w:val="24"/>
        </w:rPr>
        <w:t>Moderator</w:t>
      </w:r>
      <w:r w:rsidRPr="00AF2AB9">
        <w:rPr>
          <w:rFonts w:ascii="Times New Roman" w:hAnsi="Times New Roman"/>
          <w:sz w:val="24"/>
          <w:szCs w:val="24"/>
        </w:rPr>
        <w:t xml:space="preserve">: Dr. Paul </w:t>
      </w:r>
      <w:r w:rsidRPr="00AF2AB9">
        <w:rPr>
          <w:rFonts w:ascii="Times New Roman" w:hAnsi="Times New Roman"/>
          <w:color w:val="000000"/>
          <w:sz w:val="24"/>
          <w:szCs w:val="24"/>
        </w:rPr>
        <w:t>DeMarco, Associate Dean, School of Interdisciplinary and Graduate Studies, Professor Dept. Psychological and Brain Sciences</w:t>
      </w:r>
    </w:p>
    <w:p w:rsidR="005F7E96" w:rsidRPr="00AF2AB9" w:rsidRDefault="005F7E96" w:rsidP="00AF2AB9">
      <w:pPr>
        <w:pStyle w:val="NormalWeb"/>
        <w:tabs>
          <w:tab w:val="left" w:pos="630"/>
        </w:tabs>
        <w:spacing w:before="160" w:beforeAutospacing="0" w:after="160" w:afterAutospacing="0"/>
        <w:rPr>
          <w:color w:val="000000" w:themeColor="text1"/>
        </w:rPr>
      </w:pPr>
      <w:r w:rsidRPr="00AF2AB9">
        <w:rPr>
          <w:color w:val="000000" w:themeColor="text1"/>
        </w:rPr>
        <w:t>Dr. Charles Hubscher,</w:t>
      </w:r>
      <w:r w:rsidRPr="00AF2AB9">
        <w:rPr>
          <w:rFonts w:cs="Helvetica"/>
          <w:color w:val="000000" w:themeColor="text1"/>
        </w:rPr>
        <w:t xml:space="preserve"> Professor and Vice Chair and Director of Graduate Program</w:t>
      </w:r>
      <w:r w:rsidR="00C656C6" w:rsidRPr="00AF2AB9">
        <w:t xml:space="preserve"> </w:t>
      </w:r>
      <w:r w:rsidR="00C656C6" w:rsidRPr="00AF2AB9">
        <w:rPr>
          <w:rFonts w:cs="Helvetica"/>
          <w:color w:val="000000" w:themeColor="text1"/>
        </w:rPr>
        <w:t>Anatomical Sciences &amp; Neurobiology</w:t>
      </w:r>
    </w:p>
    <w:p w:rsidR="00C656C6" w:rsidRPr="00AF2AB9" w:rsidRDefault="00286BE1" w:rsidP="00AF2AB9">
      <w:pPr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AF2AB9">
        <w:rPr>
          <w:rFonts w:ascii="Times New Roman" w:hAnsi="Times New Roman"/>
          <w:color w:val="000000" w:themeColor="text1"/>
          <w:sz w:val="24"/>
          <w:szCs w:val="24"/>
        </w:rPr>
        <w:lastRenderedPageBreak/>
        <w:t>Dr. Amy Hirschy, Assistant</w:t>
      </w:r>
      <w:r w:rsidRPr="00AF2AB9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Professor and Program Coordinator, College Student Personnel Program</w:t>
      </w:r>
    </w:p>
    <w:p w:rsidR="00C656C6" w:rsidRPr="00AF2AB9" w:rsidRDefault="00C656C6" w:rsidP="00AF2AB9">
      <w:pPr>
        <w:rPr>
          <w:rFonts w:ascii="Times New Roman" w:hAnsi="Times New Roman"/>
          <w:color w:val="000000" w:themeColor="text1"/>
          <w:sz w:val="24"/>
          <w:szCs w:val="24"/>
        </w:rPr>
      </w:pPr>
      <w:r w:rsidRPr="00AF2AB9">
        <w:rPr>
          <w:rFonts w:ascii="Times New Roman" w:hAnsi="Times New Roman"/>
          <w:color w:val="000000" w:themeColor="text1"/>
          <w:sz w:val="24"/>
          <w:szCs w:val="24"/>
        </w:rPr>
        <w:t>Dr. Janet Woodruff-Borden, Associate Dean, Graduate Education College of Arts &amp; Sciences, Professor, Psychological and Brain Sciences</w:t>
      </w:r>
    </w:p>
    <w:p w:rsidR="00E146EB" w:rsidRPr="00AF2AB9" w:rsidRDefault="00E146EB" w:rsidP="00AF2AB9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AF2AB9">
        <w:rPr>
          <w:rFonts w:ascii="Times New Roman" w:hAnsi="Times New Roman" w:cs="Times New Roman"/>
          <w:b/>
          <w:sz w:val="24"/>
          <w:szCs w:val="24"/>
        </w:rPr>
        <w:t xml:space="preserve">GRADUATE STUDENT COUNCIL: </w:t>
      </w:r>
      <w:r w:rsidR="009C7864" w:rsidRPr="00AF2AB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C7864" w:rsidRPr="00AF2AB9">
        <w:rPr>
          <w:rFonts w:ascii="Times New Roman" w:hAnsi="Times New Roman" w:cs="Times New Roman"/>
          <w:sz w:val="24"/>
          <w:szCs w:val="24"/>
        </w:rPr>
        <w:t>Adam King,</w:t>
      </w:r>
      <w:r w:rsidR="009C7864" w:rsidRPr="00AF2AB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C7864" w:rsidRPr="00AF2AB9">
        <w:rPr>
          <w:rFonts w:ascii="Times New Roman" w:hAnsi="Times New Roman" w:cs="Times New Roman"/>
          <w:color w:val="000000"/>
          <w:sz w:val="24"/>
          <w:szCs w:val="24"/>
        </w:rPr>
        <w:t>President</w:t>
      </w:r>
    </w:p>
    <w:p w:rsidR="003E3C0C" w:rsidRPr="00AF2AB9" w:rsidRDefault="00E146EB" w:rsidP="00AF2AB9">
      <w:p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AF2AB9">
        <w:rPr>
          <w:rFonts w:ascii="Times New Roman" w:hAnsi="Times New Roman" w:cs="Times New Roman"/>
          <w:b/>
          <w:sz w:val="24"/>
          <w:szCs w:val="24"/>
        </w:rPr>
        <w:t xml:space="preserve">SPEAK FOR PEACC:  </w:t>
      </w:r>
      <w:r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>Sally Evans,</w:t>
      </w:r>
      <w:r w:rsidRPr="00AF2AB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AF2AB9">
        <w:rPr>
          <w:rFonts w:ascii="Times New Roman" w:hAnsi="Times New Roman" w:cs="Times New Roman"/>
          <w:color w:val="000000" w:themeColor="text1"/>
          <w:sz w:val="24"/>
          <w:szCs w:val="24"/>
        </w:rPr>
        <w:t>Director of the PEACC Program</w:t>
      </w:r>
      <w:r w:rsidRPr="00AF2AB9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:rsidR="00555ABC" w:rsidRPr="003E3C0C" w:rsidRDefault="00AF2AB9" w:rsidP="00BF031A">
      <w:pPr>
        <w:ind w:left="615"/>
        <w:rPr>
          <w:rFonts w:ascii="Calibri" w:eastAsia="Times New Roman" w:hAnsi="Calibri"/>
          <w:color w:val="000000"/>
        </w:rPr>
      </w:pPr>
      <w:r>
        <w:rPr>
          <w:rFonts w:ascii="Calibri" w:eastAsia="Times New Roman" w:hAnsi="Calibri"/>
          <w:color w:val="000000"/>
        </w:rPr>
        <w:t>_______________________________________________________________________________</w:t>
      </w:r>
    </w:p>
    <w:p w:rsidR="00642501" w:rsidRPr="009975F0" w:rsidRDefault="004B0184" w:rsidP="00AF2AB9">
      <w:pPr>
        <w:pStyle w:val="NormalWeb"/>
        <w:contextualSpacing/>
        <w:jc w:val="center"/>
        <w:rPr>
          <w:b/>
          <w:color w:val="C00000"/>
          <w:sz w:val="36"/>
          <w:szCs w:val="48"/>
        </w:rPr>
      </w:pPr>
      <w:r w:rsidRPr="009975F0">
        <w:rPr>
          <w:b/>
          <w:color w:val="C00000"/>
          <w:sz w:val="36"/>
          <w:szCs w:val="52"/>
        </w:rPr>
        <w:t>Graduate Teaching Assistant Session</w:t>
      </w:r>
    </w:p>
    <w:p w:rsidR="00AF2AB9" w:rsidRDefault="00FE4C62" w:rsidP="00AF2AB9">
      <w:pPr>
        <w:pStyle w:val="NormalWeb"/>
        <w:contextualSpacing/>
        <w:jc w:val="center"/>
        <w:rPr>
          <w:b/>
          <w:color w:val="C00000"/>
          <w:sz w:val="36"/>
          <w:szCs w:val="36"/>
        </w:rPr>
      </w:pPr>
      <w:r w:rsidRPr="009975F0">
        <w:rPr>
          <w:b/>
          <w:color w:val="C00000"/>
          <w:sz w:val="36"/>
          <w:szCs w:val="36"/>
        </w:rPr>
        <w:t>(</w:t>
      </w:r>
      <w:r w:rsidR="00984AAC" w:rsidRPr="009975F0">
        <w:rPr>
          <w:b/>
          <w:color w:val="C00000"/>
          <w:sz w:val="36"/>
          <w:szCs w:val="36"/>
        </w:rPr>
        <w:t>S</w:t>
      </w:r>
      <w:r w:rsidR="003C3F77" w:rsidRPr="009975F0">
        <w:rPr>
          <w:b/>
          <w:color w:val="C00000"/>
          <w:sz w:val="36"/>
          <w:szCs w:val="36"/>
        </w:rPr>
        <w:t>ession is required of all NEW GTA</w:t>
      </w:r>
      <w:r w:rsidR="00984AAC" w:rsidRPr="009975F0">
        <w:rPr>
          <w:b/>
          <w:color w:val="C00000"/>
          <w:sz w:val="36"/>
          <w:szCs w:val="36"/>
        </w:rPr>
        <w:t>s)</w:t>
      </w:r>
    </w:p>
    <w:p w:rsidR="003E3C0C" w:rsidRPr="00AF2AB9" w:rsidRDefault="00EA2610" w:rsidP="00AF2AB9">
      <w:pPr>
        <w:pStyle w:val="NormalWeb"/>
        <w:contextualSpacing/>
        <w:jc w:val="center"/>
        <w:rPr>
          <w:b/>
          <w:color w:val="C00000"/>
          <w:sz w:val="36"/>
          <w:szCs w:val="36"/>
        </w:rPr>
      </w:pPr>
      <w:r w:rsidRPr="009975F0">
        <w:rPr>
          <w:b/>
          <w:color w:val="C00000"/>
          <w:sz w:val="36"/>
          <w:szCs w:val="48"/>
        </w:rPr>
        <w:t>5:</w:t>
      </w:r>
      <w:r w:rsidR="002A4120" w:rsidRPr="009975F0">
        <w:rPr>
          <w:b/>
          <w:color w:val="C00000"/>
          <w:sz w:val="36"/>
          <w:szCs w:val="48"/>
        </w:rPr>
        <w:t>30</w:t>
      </w:r>
      <w:r w:rsidRPr="009975F0">
        <w:rPr>
          <w:b/>
          <w:color w:val="C00000"/>
          <w:sz w:val="36"/>
          <w:szCs w:val="48"/>
        </w:rPr>
        <w:t xml:space="preserve"> -8:00</w:t>
      </w:r>
      <w:r w:rsidR="00BF031A" w:rsidRPr="009975F0">
        <w:rPr>
          <w:b/>
          <w:color w:val="C00000"/>
          <w:sz w:val="36"/>
          <w:szCs w:val="48"/>
        </w:rPr>
        <w:t xml:space="preserve"> (light meal provided)</w:t>
      </w:r>
    </w:p>
    <w:p w:rsidR="003E3C0C" w:rsidRPr="00AC65C2" w:rsidRDefault="003E3C0C" w:rsidP="004B0184">
      <w:pPr>
        <w:pStyle w:val="NormalWeb"/>
        <w:ind w:left="720"/>
        <w:contextualSpacing/>
        <w:rPr>
          <w:b/>
          <w:color w:val="C00000"/>
          <w:sz w:val="36"/>
          <w:szCs w:val="48"/>
        </w:rPr>
      </w:pPr>
    </w:p>
    <w:p w:rsidR="00AF2AB9" w:rsidRPr="00AF2AB9" w:rsidRDefault="003E3C0C" w:rsidP="00AF2AB9">
      <w:pPr>
        <w:pStyle w:val="NormalWeb"/>
        <w:spacing w:after="120" w:afterAutospacing="0"/>
        <w:contextualSpacing/>
        <w:rPr>
          <w:color w:val="000000" w:themeColor="text1"/>
        </w:rPr>
      </w:pPr>
      <w:r w:rsidRPr="00AF2AB9">
        <w:rPr>
          <w:b/>
          <w:color w:val="000000" w:themeColor="text1"/>
        </w:rPr>
        <w:t>W</w:t>
      </w:r>
      <w:r w:rsidR="001C4561" w:rsidRPr="00AF2AB9">
        <w:rPr>
          <w:b/>
          <w:color w:val="000000" w:themeColor="text1"/>
        </w:rPr>
        <w:t>ELCOME</w:t>
      </w:r>
      <w:r w:rsidR="0017429F" w:rsidRPr="00AF2AB9">
        <w:rPr>
          <w:b/>
          <w:color w:val="000000" w:themeColor="text1"/>
        </w:rPr>
        <w:t xml:space="preserve">:  </w:t>
      </w:r>
      <w:r w:rsidR="00555ABC" w:rsidRPr="00AF2AB9">
        <w:rPr>
          <w:color w:val="000000" w:themeColor="text1"/>
        </w:rPr>
        <w:t>Dr.</w:t>
      </w:r>
      <w:r w:rsidR="009C7864" w:rsidRPr="00AF2AB9">
        <w:rPr>
          <w:color w:val="000000" w:themeColor="text1"/>
        </w:rPr>
        <w:t xml:space="preserve"> Beth Boehm, Vice Provost for Graduate Affairs, Dean, School of Interdisciplinary and Graduat</w:t>
      </w:r>
      <w:r w:rsidR="00AF2AB9" w:rsidRPr="00AF2AB9">
        <w:rPr>
          <w:color w:val="000000" w:themeColor="text1"/>
        </w:rPr>
        <w:t>e Studies, Professor of English</w:t>
      </w:r>
    </w:p>
    <w:p w:rsidR="00AF2AB9" w:rsidRPr="00AF2AB9" w:rsidRDefault="00AF2AB9" w:rsidP="00AF2AB9">
      <w:pPr>
        <w:pStyle w:val="NormalWeb"/>
        <w:spacing w:after="120" w:afterAutospacing="0"/>
        <w:contextualSpacing/>
        <w:rPr>
          <w:color w:val="000000" w:themeColor="text1"/>
        </w:rPr>
      </w:pPr>
    </w:p>
    <w:p w:rsidR="00AF2AB9" w:rsidRPr="00AF2AB9" w:rsidRDefault="003E3C0C" w:rsidP="00AF2AB9">
      <w:pPr>
        <w:pStyle w:val="NormalWeb"/>
        <w:spacing w:after="120" w:afterAutospacing="0"/>
        <w:contextualSpacing/>
        <w:rPr>
          <w:color w:val="000000" w:themeColor="text1"/>
        </w:rPr>
      </w:pPr>
      <w:r w:rsidRPr="00AF2AB9">
        <w:rPr>
          <w:b/>
          <w:color w:val="000000" w:themeColor="text1"/>
        </w:rPr>
        <w:t>ICEBREAKER</w:t>
      </w:r>
      <w:r w:rsidRPr="00AF2AB9">
        <w:rPr>
          <w:color w:val="000000" w:themeColor="text1"/>
        </w:rPr>
        <w:t xml:space="preserve">: Dr. Michelle </w:t>
      </w:r>
      <w:proofErr w:type="spellStart"/>
      <w:r w:rsidRPr="00AF2AB9">
        <w:rPr>
          <w:color w:val="000000" w:themeColor="text1"/>
        </w:rPr>
        <w:t>Rodems</w:t>
      </w:r>
      <w:proofErr w:type="spellEnd"/>
    </w:p>
    <w:p w:rsidR="00AF2AB9" w:rsidRPr="00AF2AB9" w:rsidRDefault="00AF2AB9" w:rsidP="00AF2AB9">
      <w:pPr>
        <w:pStyle w:val="NormalWeb"/>
        <w:spacing w:after="120" w:afterAutospacing="0"/>
        <w:contextualSpacing/>
        <w:rPr>
          <w:color w:val="000000" w:themeColor="text1"/>
        </w:rPr>
      </w:pPr>
    </w:p>
    <w:p w:rsidR="00AF2AB9" w:rsidRPr="00AF2AB9" w:rsidRDefault="0018479F" w:rsidP="00AF2AB9">
      <w:pPr>
        <w:pStyle w:val="NormalWeb"/>
        <w:spacing w:after="120" w:afterAutospacing="0"/>
        <w:contextualSpacing/>
        <w:rPr>
          <w:color w:val="000000" w:themeColor="text1"/>
        </w:rPr>
      </w:pPr>
      <w:r w:rsidRPr="00AF2AB9">
        <w:rPr>
          <w:b/>
          <w:color w:val="000000" w:themeColor="text1"/>
        </w:rPr>
        <w:t>R</w:t>
      </w:r>
      <w:r w:rsidR="001C4561" w:rsidRPr="00AF2AB9">
        <w:rPr>
          <w:b/>
          <w:color w:val="000000" w:themeColor="text1"/>
        </w:rPr>
        <w:t xml:space="preserve">ESPONDING TO </w:t>
      </w:r>
      <w:r w:rsidRPr="00AF2AB9">
        <w:rPr>
          <w:b/>
          <w:color w:val="000000" w:themeColor="text1"/>
        </w:rPr>
        <w:t>C</w:t>
      </w:r>
      <w:r w:rsidR="001C4561" w:rsidRPr="00AF2AB9">
        <w:rPr>
          <w:b/>
          <w:color w:val="000000" w:themeColor="text1"/>
        </w:rPr>
        <w:t xml:space="preserve">HALLENGING </w:t>
      </w:r>
      <w:r w:rsidRPr="00AF2AB9">
        <w:rPr>
          <w:b/>
          <w:color w:val="000000" w:themeColor="text1"/>
        </w:rPr>
        <w:t>S</w:t>
      </w:r>
      <w:r w:rsidR="001C4561" w:rsidRPr="00AF2AB9">
        <w:rPr>
          <w:b/>
          <w:color w:val="000000" w:themeColor="text1"/>
        </w:rPr>
        <w:t>TUDENT</w:t>
      </w:r>
      <w:r w:rsidRPr="00AF2AB9">
        <w:rPr>
          <w:b/>
          <w:color w:val="000000" w:themeColor="text1"/>
        </w:rPr>
        <w:t xml:space="preserve"> S</w:t>
      </w:r>
      <w:r w:rsidR="001C4561" w:rsidRPr="00AF2AB9">
        <w:rPr>
          <w:b/>
          <w:color w:val="000000" w:themeColor="text1"/>
        </w:rPr>
        <w:t>ITUATIONS</w:t>
      </w:r>
      <w:r w:rsidR="0017429F" w:rsidRPr="00AF2AB9">
        <w:rPr>
          <w:b/>
          <w:color w:val="000000" w:themeColor="text1"/>
        </w:rPr>
        <w:t xml:space="preserve">:  </w:t>
      </w:r>
      <w:r w:rsidR="0017429F" w:rsidRPr="00AF2AB9">
        <w:rPr>
          <w:color w:val="000000" w:themeColor="text1"/>
        </w:rPr>
        <w:t>Dr.</w:t>
      </w:r>
      <w:r w:rsidR="0017429F" w:rsidRPr="00AF2AB9">
        <w:rPr>
          <w:b/>
          <w:color w:val="000000" w:themeColor="text1"/>
        </w:rPr>
        <w:t xml:space="preserve"> </w:t>
      </w:r>
      <w:r w:rsidR="003E3C0C" w:rsidRPr="00AF2AB9">
        <w:rPr>
          <w:color w:val="000000" w:themeColor="text1"/>
        </w:rPr>
        <w:t>Michael Mardis</w:t>
      </w:r>
      <w:r w:rsidR="007F4F87" w:rsidRPr="00AF2AB9">
        <w:rPr>
          <w:color w:val="000000" w:themeColor="text1"/>
        </w:rPr>
        <w:t>, Vice</w:t>
      </w:r>
      <w:r w:rsidR="00B73FF3" w:rsidRPr="00AF2AB9">
        <w:rPr>
          <w:color w:val="000000" w:themeColor="text1"/>
        </w:rPr>
        <w:t xml:space="preserve"> Pr</w:t>
      </w:r>
      <w:r w:rsidR="007F4F87" w:rsidRPr="00AF2AB9">
        <w:rPr>
          <w:color w:val="000000" w:themeColor="text1"/>
        </w:rPr>
        <w:t xml:space="preserve">ovost </w:t>
      </w:r>
      <w:r w:rsidR="00B73FF3" w:rsidRPr="00AF2AB9">
        <w:rPr>
          <w:color w:val="000000" w:themeColor="text1"/>
        </w:rPr>
        <w:t xml:space="preserve">for Student </w:t>
      </w:r>
      <w:r w:rsidR="007F4F87" w:rsidRPr="00AF2AB9">
        <w:rPr>
          <w:color w:val="000000" w:themeColor="text1"/>
        </w:rPr>
        <w:t>Affairs, Dean of Students</w:t>
      </w:r>
    </w:p>
    <w:p w:rsidR="00AF2AB9" w:rsidRPr="00AF2AB9" w:rsidRDefault="00AF2AB9" w:rsidP="00AF2AB9">
      <w:pPr>
        <w:pStyle w:val="NormalWeb"/>
        <w:spacing w:after="120" w:afterAutospacing="0"/>
        <w:contextualSpacing/>
        <w:rPr>
          <w:color w:val="000000" w:themeColor="text1"/>
        </w:rPr>
      </w:pPr>
    </w:p>
    <w:p w:rsidR="00AF2AB9" w:rsidRPr="00AF2AB9" w:rsidRDefault="00916FAB" w:rsidP="00AF2AB9">
      <w:pPr>
        <w:pStyle w:val="NormalWeb"/>
        <w:spacing w:after="120" w:afterAutospacing="0"/>
        <w:contextualSpacing/>
        <w:rPr>
          <w:color w:val="000000" w:themeColor="text1"/>
        </w:rPr>
      </w:pPr>
      <w:r w:rsidRPr="00AF2AB9">
        <w:rPr>
          <w:b/>
          <w:color w:val="000000" w:themeColor="text1"/>
        </w:rPr>
        <w:t>B</w:t>
      </w:r>
      <w:r w:rsidR="001C4561" w:rsidRPr="00AF2AB9">
        <w:rPr>
          <w:b/>
          <w:color w:val="000000" w:themeColor="text1"/>
        </w:rPr>
        <w:t>LACKBOARD</w:t>
      </w:r>
      <w:r w:rsidR="004B30D1" w:rsidRPr="00AF2AB9">
        <w:rPr>
          <w:b/>
          <w:color w:val="000000" w:themeColor="text1"/>
        </w:rPr>
        <w:t xml:space="preserve"> </w:t>
      </w:r>
      <w:r w:rsidR="001C4561" w:rsidRPr="00AF2AB9">
        <w:rPr>
          <w:b/>
          <w:color w:val="000000" w:themeColor="text1"/>
        </w:rPr>
        <w:t>FOR</w:t>
      </w:r>
      <w:r w:rsidR="004B30D1" w:rsidRPr="00AF2AB9">
        <w:rPr>
          <w:b/>
          <w:color w:val="000000" w:themeColor="text1"/>
        </w:rPr>
        <w:t xml:space="preserve"> T</w:t>
      </w:r>
      <w:r w:rsidR="001C4561" w:rsidRPr="00AF2AB9">
        <w:rPr>
          <w:b/>
          <w:color w:val="000000" w:themeColor="text1"/>
        </w:rPr>
        <w:t>EACHING</w:t>
      </w:r>
      <w:r w:rsidR="0017429F" w:rsidRPr="00AF2AB9">
        <w:rPr>
          <w:b/>
          <w:color w:val="000000" w:themeColor="text1"/>
        </w:rPr>
        <w:t xml:space="preserve">:  </w:t>
      </w:r>
      <w:r w:rsidR="00AF7C4C" w:rsidRPr="00AF2AB9">
        <w:rPr>
          <w:color w:val="000000" w:themeColor="text1"/>
        </w:rPr>
        <w:t>Aimee Greene, Ass</w:t>
      </w:r>
      <w:r w:rsidR="003E3C0C" w:rsidRPr="00AF2AB9">
        <w:rPr>
          <w:color w:val="000000" w:themeColor="text1"/>
        </w:rPr>
        <w:t>t.</w:t>
      </w:r>
      <w:r w:rsidR="00AF7C4C" w:rsidRPr="00AF2AB9">
        <w:rPr>
          <w:color w:val="000000" w:themeColor="text1"/>
        </w:rPr>
        <w:t xml:space="preserve"> Director Delphi Center</w:t>
      </w:r>
    </w:p>
    <w:p w:rsidR="00AF2AB9" w:rsidRPr="00AF2AB9" w:rsidRDefault="00AF2AB9" w:rsidP="00AF2AB9">
      <w:pPr>
        <w:pStyle w:val="NormalWeb"/>
        <w:spacing w:after="120" w:afterAutospacing="0"/>
        <w:contextualSpacing/>
        <w:rPr>
          <w:color w:val="000000" w:themeColor="text1"/>
        </w:rPr>
      </w:pPr>
    </w:p>
    <w:p w:rsidR="00AF2AB9" w:rsidRPr="00AF2AB9" w:rsidRDefault="00916FAB" w:rsidP="00AF2AB9">
      <w:pPr>
        <w:pStyle w:val="NormalWeb"/>
        <w:spacing w:after="120" w:afterAutospacing="0"/>
        <w:contextualSpacing/>
        <w:rPr>
          <w:color w:val="000000" w:themeColor="text1"/>
        </w:rPr>
      </w:pPr>
      <w:r w:rsidRPr="00AF2AB9">
        <w:rPr>
          <w:b/>
          <w:color w:val="000000" w:themeColor="text1"/>
        </w:rPr>
        <w:t>B</w:t>
      </w:r>
      <w:r w:rsidR="001C4561" w:rsidRPr="00AF2AB9">
        <w:rPr>
          <w:b/>
          <w:color w:val="000000" w:themeColor="text1"/>
        </w:rPr>
        <w:t>LACKBOARD RESOURCES</w:t>
      </w:r>
      <w:r w:rsidR="0017429F" w:rsidRPr="00AF2AB9">
        <w:rPr>
          <w:b/>
          <w:color w:val="000000" w:themeColor="text1"/>
        </w:rPr>
        <w:t xml:space="preserve">:  </w:t>
      </w:r>
      <w:r w:rsidR="00983136" w:rsidRPr="00AF2AB9">
        <w:rPr>
          <w:color w:val="000000" w:themeColor="text1"/>
        </w:rPr>
        <w:t xml:space="preserve">Dr. </w:t>
      </w:r>
      <w:r w:rsidR="00FE55AE" w:rsidRPr="00AF2AB9">
        <w:rPr>
          <w:color w:val="000000" w:themeColor="text1"/>
        </w:rPr>
        <w:t>Latonia Craig, Associate Director</w:t>
      </w:r>
      <w:r w:rsidR="007F4F87" w:rsidRPr="00AF2AB9">
        <w:rPr>
          <w:color w:val="000000" w:themeColor="text1"/>
        </w:rPr>
        <w:t xml:space="preserve"> Graduate</w:t>
      </w:r>
      <w:r w:rsidR="003451A6" w:rsidRPr="00AF2AB9">
        <w:rPr>
          <w:color w:val="000000" w:themeColor="text1"/>
        </w:rPr>
        <w:t xml:space="preserve"> Admissions</w:t>
      </w:r>
      <w:r w:rsidR="00E82DCC" w:rsidRPr="00AF2AB9">
        <w:rPr>
          <w:color w:val="000000" w:themeColor="text1"/>
        </w:rPr>
        <w:t xml:space="preserve"> and Diversity Recruitment</w:t>
      </w:r>
    </w:p>
    <w:p w:rsidR="00AF2AB9" w:rsidRPr="00AF2AB9" w:rsidRDefault="00AF2AB9" w:rsidP="00AF2AB9">
      <w:pPr>
        <w:pStyle w:val="NormalWeb"/>
        <w:spacing w:after="120" w:afterAutospacing="0"/>
        <w:contextualSpacing/>
        <w:rPr>
          <w:color w:val="000000" w:themeColor="text1"/>
        </w:rPr>
      </w:pPr>
    </w:p>
    <w:p w:rsidR="00AF2AB9" w:rsidRPr="00AF2AB9" w:rsidRDefault="00916FAB" w:rsidP="00AF2AB9">
      <w:pPr>
        <w:pStyle w:val="NormalWeb"/>
        <w:spacing w:after="120" w:afterAutospacing="0"/>
        <w:contextualSpacing/>
        <w:rPr>
          <w:color w:val="000000" w:themeColor="text1"/>
        </w:rPr>
      </w:pPr>
      <w:r w:rsidRPr="00AF2AB9">
        <w:rPr>
          <w:b/>
          <w:color w:val="000000" w:themeColor="text1"/>
        </w:rPr>
        <w:t>U</w:t>
      </w:r>
      <w:r w:rsidR="00EE5C3F" w:rsidRPr="00AF2AB9">
        <w:rPr>
          <w:b/>
          <w:color w:val="000000" w:themeColor="text1"/>
        </w:rPr>
        <w:t>NIVERSITY WRITING CENTER</w:t>
      </w:r>
      <w:r w:rsidR="009F557C" w:rsidRPr="00AF2AB9">
        <w:rPr>
          <w:b/>
          <w:color w:val="000000" w:themeColor="text1"/>
        </w:rPr>
        <w:t>:</w:t>
      </w:r>
      <w:r w:rsidR="0017429F" w:rsidRPr="00AF2AB9">
        <w:rPr>
          <w:b/>
          <w:color w:val="000000" w:themeColor="text1"/>
        </w:rPr>
        <w:t xml:space="preserve"> </w:t>
      </w:r>
      <w:r w:rsidR="009F557C" w:rsidRPr="00AF2AB9">
        <w:rPr>
          <w:color w:val="000000" w:themeColor="text1"/>
        </w:rPr>
        <w:t>Dr. Bronwyn T. Williams, Professor of English, Director of the University Writing Center</w:t>
      </w:r>
    </w:p>
    <w:p w:rsidR="00AF2AB9" w:rsidRPr="00AF2AB9" w:rsidRDefault="00AF2AB9" w:rsidP="00AF2AB9">
      <w:pPr>
        <w:pStyle w:val="NormalWeb"/>
        <w:spacing w:after="120" w:afterAutospacing="0"/>
        <w:contextualSpacing/>
        <w:rPr>
          <w:color w:val="000000" w:themeColor="text1"/>
        </w:rPr>
      </w:pPr>
    </w:p>
    <w:p w:rsidR="00AF2AB9" w:rsidRPr="00AF2AB9" w:rsidRDefault="00916FAB" w:rsidP="00AF2AB9">
      <w:pPr>
        <w:pStyle w:val="NormalWeb"/>
        <w:spacing w:after="120" w:afterAutospacing="0"/>
        <w:contextualSpacing/>
        <w:rPr>
          <w:color w:val="000000" w:themeColor="text1"/>
        </w:rPr>
      </w:pPr>
      <w:r w:rsidRPr="00AF2AB9">
        <w:rPr>
          <w:b/>
          <w:color w:val="000000" w:themeColor="text1"/>
        </w:rPr>
        <w:t>M</w:t>
      </w:r>
      <w:r w:rsidR="00FE4C62" w:rsidRPr="00AF2AB9">
        <w:rPr>
          <w:b/>
          <w:color w:val="000000" w:themeColor="text1"/>
        </w:rPr>
        <w:t xml:space="preserve">Y FIRST WEEK IN THE CLASSROOM: </w:t>
      </w:r>
      <w:r w:rsidR="004B0184" w:rsidRPr="00AF2AB9">
        <w:rPr>
          <w:b/>
          <w:color w:val="000000" w:themeColor="text1"/>
        </w:rPr>
        <w:t xml:space="preserve">  </w:t>
      </w:r>
      <w:r w:rsidR="004B0184" w:rsidRPr="00AF2AB9">
        <w:rPr>
          <w:color w:val="000000" w:themeColor="text1"/>
        </w:rPr>
        <w:t xml:space="preserve">Dr. Beth Boehm, </w:t>
      </w:r>
      <w:r w:rsidR="00FE4C62" w:rsidRPr="00AF2AB9">
        <w:rPr>
          <w:color w:val="000000" w:themeColor="text1"/>
        </w:rPr>
        <w:t xml:space="preserve">Dr. Michelle </w:t>
      </w:r>
      <w:proofErr w:type="spellStart"/>
      <w:r w:rsidR="00FE4C62" w:rsidRPr="00AF2AB9">
        <w:rPr>
          <w:color w:val="000000" w:themeColor="text1"/>
        </w:rPr>
        <w:t>Rodems</w:t>
      </w:r>
      <w:proofErr w:type="spellEnd"/>
    </w:p>
    <w:p w:rsidR="00AF2AB9" w:rsidRPr="00AF2AB9" w:rsidRDefault="00AF2AB9" w:rsidP="00AF2AB9">
      <w:pPr>
        <w:pStyle w:val="NormalWeb"/>
        <w:spacing w:after="120" w:afterAutospacing="0"/>
        <w:contextualSpacing/>
        <w:rPr>
          <w:color w:val="000000" w:themeColor="text1"/>
        </w:rPr>
      </w:pPr>
    </w:p>
    <w:p w:rsidR="00AF2AB9" w:rsidRPr="00AF2AB9" w:rsidRDefault="00FE4C62" w:rsidP="00AF2AB9">
      <w:pPr>
        <w:pStyle w:val="NormalWeb"/>
        <w:spacing w:after="120" w:afterAutospacing="0"/>
        <w:contextualSpacing/>
      </w:pPr>
      <w:r w:rsidRPr="00AF2AB9">
        <w:rPr>
          <w:b/>
        </w:rPr>
        <w:t xml:space="preserve">GRADUATE TEACHING ASSISTANT ACADEMY:  </w:t>
      </w:r>
      <w:r w:rsidRPr="00AF2AB9">
        <w:t xml:space="preserve">Dr. Michelle </w:t>
      </w:r>
      <w:proofErr w:type="spellStart"/>
      <w:r w:rsidRPr="00AF2AB9">
        <w:t>Rodems</w:t>
      </w:r>
      <w:proofErr w:type="spellEnd"/>
    </w:p>
    <w:p w:rsidR="00AF2AB9" w:rsidRPr="00AF2AB9" w:rsidRDefault="00AF2AB9" w:rsidP="00AF2AB9">
      <w:pPr>
        <w:pStyle w:val="NormalWeb"/>
        <w:spacing w:after="120" w:afterAutospacing="0"/>
        <w:contextualSpacing/>
      </w:pPr>
    </w:p>
    <w:p w:rsidR="00FE4C62" w:rsidRPr="00AF2AB9" w:rsidRDefault="00FE4C62" w:rsidP="00AF2AB9">
      <w:pPr>
        <w:pStyle w:val="NormalWeb"/>
        <w:spacing w:after="120" w:afterAutospacing="0"/>
        <w:contextualSpacing/>
        <w:rPr>
          <w:b/>
        </w:rPr>
      </w:pPr>
      <w:r w:rsidRPr="00AF2AB9">
        <w:rPr>
          <w:b/>
        </w:rPr>
        <w:t>BALANCING ROLES AS STUDENTS AND GTA</w:t>
      </w:r>
      <w:r w:rsidR="00EA2610" w:rsidRPr="00AF2AB9">
        <w:rPr>
          <w:b/>
        </w:rPr>
        <w:t>s</w:t>
      </w:r>
      <w:r w:rsidRPr="00AF2AB9">
        <w:rPr>
          <w:b/>
        </w:rPr>
        <w:t>:  Graduate Student Panel</w:t>
      </w:r>
    </w:p>
    <w:p w:rsidR="003E3C0C" w:rsidRPr="00AF2AB9" w:rsidRDefault="003E3C0C" w:rsidP="003E3C0C">
      <w:pPr>
        <w:pStyle w:val="NormalWeb"/>
        <w:tabs>
          <w:tab w:val="left" w:pos="0"/>
        </w:tabs>
        <w:spacing w:before="160" w:beforeAutospacing="0" w:after="160" w:afterAutospacing="0"/>
        <w:ind w:firstLine="630"/>
      </w:pPr>
      <w:r w:rsidRPr="00AF2AB9">
        <w:rPr>
          <w:b/>
        </w:rPr>
        <w:t xml:space="preserve">Moderator:  </w:t>
      </w:r>
      <w:r w:rsidRPr="00AF2AB9">
        <w:t>Dr. Michelle Rodems</w:t>
      </w:r>
    </w:p>
    <w:p w:rsidR="00AF2AB9" w:rsidRDefault="00E82DCC" w:rsidP="00AF2AB9">
      <w:pPr>
        <w:pStyle w:val="NormalWeb"/>
        <w:tabs>
          <w:tab w:val="left" w:pos="0"/>
        </w:tabs>
        <w:spacing w:before="160" w:beforeAutospacing="0" w:after="160" w:afterAutospacing="0"/>
        <w:ind w:firstLine="630"/>
        <w:rPr>
          <w:color w:val="000000" w:themeColor="text1"/>
        </w:rPr>
      </w:pPr>
      <w:r w:rsidRPr="00AF2AB9">
        <w:rPr>
          <w:color w:val="000000" w:themeColor="text1"/>
        </w:rPr>
        <w:t>Ryan Luke, Applied</w:t>
      </w:r>
      <w:r w:rsidRPr="00AF2AB9">
        <w:rPr>
          <w:rFonts w:cs="Arial"/>
          <w:color w:val="000000" w:themeColor="text1"/>
          <w:bdr w:val="none" w:sz="0" w:space="0" w:color="auto" w:frame="1"/>
        </w:rPr>
        <w:t xml:space="preserve"> &amp; Industrial Math-PhD</w:t>
      </w:r>
      <w:r w:rsidRPr="00AF2AB9">
        <w:rPr>
          <w:color w:val="000000" w:themeColor="text1"/>
        </w:rPr>
        <w:t xml:space="preserve"> Student</w:t>
      </w:r>
    </w:p>
    <w:p w:rsidR="00AF2AB9" w:rsidRDefault="00E82DCC" w:rsidP="00AF2AB9">
      <w:pPr>
        <w:pStyle w:val="NormalWeb"/>
        <w:tabs>
          <w:tab w:val="left" w:pos="0"/>
        </w:tabs>
        <w:spacing w:before="160" w:beforeAutospacing="0" w:after="160" w:afterAutospacing="0"/>
        <w:ind w:firstLine="630"/>
        <w:rPr>
          <w:color w:val="000000" w:themeColor="text1"/>
        </w:rPr>
      </w:pPr>
      <w:r w:rsidRPr="00AF2AB9">
        <w:rPr>
          <w:color w:val="000000" w:themeColor="text1"/>
        </w:rPr>
        <w:t xml:space="preserve">Casey Steadman, </w:t>
      </w:r>
      <w:r w:rsidRPr="00AF2AB9">
        <w:rPr>
          <w:rFonts w:cs="Arial"/>
          <w:color w:val="000000" w:themeColor="text1"/>
          <w:bdr w:val="none" w:sz="0" w:space="0" w:color="auto" w:frame="1"/>
        </w:rPr>
        <w:t>Anatomical Sciences &amp; Neurobiology-PhD Student</w:t>
      </w:r>
      <w:r w:rsidRPr="00AF2AB9">
        <w:rPr>
          <w:color w:val="000000" w:themeColor="text1"/>
        </w:rPr>
        <w:t xml:space="preserve"> </w:t>
      </w:r>
    </w:p>
    <w:p w:rsidR="00757B82" w:rsidRPr="00AF2AB9" w:rsidRDefault="00757B82" w:rsidP="00AF2AB9">
      <w:pPr>
        <w:pStyle w:val="NormalWeb"/>
        <w:tabs>
          <w:tab w:val="left" w:pos="0"/>
        </w:tabs>
        <w:spacing w:before="160" w:beforeAutospacing="0" w:after="160" w:afterAutospacing="0"/>
        <w:ind w:firstLine="630"/>
        <w:rPr>
          <w:color w:val="000000" w:themeColor="text1"/>
        </w:rPr>
      </w:pPr>
      <w:r w:rsidRPr="00AF2AB9">
        <w:rPr>
          <w:color w:val="000000"/>
        </w:rPr>
        <w:t xml:space="preserve">Rachel </w:t>
      </w:r>
      <w:proofErr w:type="spellStart"/>
      <w:r w:rsidRPr="00AF2AB9">
        <w:rPr>
          <w:color w:val="000000"/>
        </w:rPr>
        <w:t>Gramer</w:t>
      </w:r>
      <w:proofErr w:type="spellEnd"/>
      <w:r w:rsidRPr="00AF2AB9">
        <w:rPr>
          <w:color w:val="000000"/>
        </w:rPr>
        <w:t>, English Rhetoric and Composition-PhD Student</w:t>
      </w:r>
    </w:p>
    <w:sectPr w:rsidR="00757B82" w:rsidRPr="00AF2AB9" w:rsidSect="00AF2AB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81D93"/>
    <w:multiLevelType w:val="hybridMultilevel"/>
    <w:tmpl w:val="4DE0E0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1A0531"/>
    <w:multiLevelType w:val="hybridMultilevel"/>
    <w:tmpl w:val="8B326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7480D"/>
    <w:multiLevelType w:val="multilevel"/>
    <w:tmpl w:val="B6B488AA"/>
    <w:lvl w:ilvl="0">
      <w:start w:val="1"/>
      <w:numFmt w:val="bullet"/>
      <w:lvlText w:val=""/>
      <w:lvlJc w:val="left"/>
      <w:pPr>
        <w:tabs>
          <w:tab w:val="num" w:pos="2820"/>
        </w:tabs>
        <w:ind w:left="28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3540"/>
        </w:tabs>
        <w:ind w:left="35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980"/>
        </w:tabs>
        <w:ind w:left="49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140"/>
        </w:tabs>
        <w:ind w:left="71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860"/>
        </w:tabs>
        <w:ind w:left="78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580"/>
        </w:tabs>
        <w:ind w:left="85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071050"/>
    <w:multiLevelType w:val="multilevel"/>
    <w:tmpl w:val="101EB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D06918"/>
    <w:multiLevelType w:val="hybridMultilevel"/>
    <w:tmpl w:val="F522B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631709"/>
    <w:multiLevelType w:val="hybridMultilevel"/>
    <w:tmpl w:val="B4CECF1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51B30D7A"/>
    <w:multiLevelType w:val="hybridMultilevel"/>
    <w:tmpl w:val="6ACA59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4DE4564"/>
    <w:multiLevelType w:val="hybridMultilevel"/>
    <w:tmpl w:val="BDECC0BE"/>
    <w:lvl w:ilvl="0" w:tplc="04090001">
      <w:start w:val="1"/>
      <w:numFmt w:val="bullet"/>
      <w:lvlText w:val=""/>
      <w:lvlJc w:val="left"/>
      <w:pPr>
        <w:ind w:left="13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0NTKxNDU1MTazNDFV0lEKTi0uzszPAykwqgUAxMGPSywAAAA="/>
  </w:docVars>
  <w:rsids>
    <w:rsidRoot w:val="003C3F77"/>
    <w:rsid w:val="00002313"/>
    <w:rsid w:val="00032DCC"/>
    <w:rsid w:val="00077AB6"/>
    <w:rsid w:val="0010291B"/>
    <w:rsid w:val="00106AD1"/>
    <w:rsid w:val="00162D8D"/>
    <w:rsid w:val="0017429F"/>
    <w:rsid w:val="0018479F"/>
    <w:rsid w:val="001B2FA4"/>
    <w:rsid w:val="001C4561"/>
    <w:rsid w:val="0020119B"/>
    <w:rsid w:val="00222775"/>
    <w:rsid w:val="002767AD"/>
    <w:rsid w:val="00286BE1"/>
    <w:rsid w:val="002A4120"/>
    <w:rsid w:val="002D02EE"/>
    <w:rsid w:val="002E4645"/>
    <w:rsid w:val="002E768C"/>
    <w:rsid w:val="002E79BC"/>
    <w:rsid w:val="00312091"/>
    <w:rsid w:val="003451A6"/>
    <w:rsid w:val="003B272B"/>
    <w:rsid w:val="003C25AA"/>
    <w:rsid w:val="003C3F77"/>
    <w:rsid w:val="003D2290"/>
    <w:rsid w:val="003E3C0C"/>
    <w:rsid w:val="003F09BA"/>
    <w:rsid w:val="004467E2"/>
    <w:rsid w:val="004A07C6"/>
    <w:rsid w:val="004B0184"/>
    <w:rsid w:val="004B30D1"/>
    <w:rsid w:val="004B5ECE"/>
    <w:rsid w:val="00534F05"/>
    <w:rsid w:val="00544A34"/>
    <w:rsid w:val="00555ABC"/>
    <w:rsid w:val="00565531"/>
    <w:rsid w:val="005713FC"/>
    <w:rsid w:val="005947CD"/>
    <w:rsid w:val="005A2C45"/>
    <w:rsid w:val="005B24A2"/>
    <w:rsid w:val="005F7E96"/>
    <w:rsid w:val="006067CA"/>
    <w:rsid w:val="00626BD7"/>
    <w:rsid w:val="00642501"/>
    <w:rsid w:val="006675C8"/>
    <w:rsid w:val="006C3442"/>
    <w:rsid w:val="006D4864"/>
    <w:rsid w:val="006E2758"/>
    <w:rsid w:val="006E404F"/>
    <w:rsid w:val="00757B82"/>
    <w:rsid w:val="00761400"/>
    <w:rsid w:val="0077538B"/>
    <w:rsid w:val="00777C5F"/>
    <w:rsid w:val="00782590"/>
    <w:rsid w:val="0078513C"/>
    <w:rsid w:val="007A727E"/>
    <w:rsid w:val="007D7575"/>
    <w:rsid w:val="007F4F87"/>
    <w:rsid w:val="00834E3F"/>
    <w:rsid w:val="00852E9C"/>
    <w:rsid w:val="00867CE2"/>
    <w:rsid w:val="008A5538"/>
    <w:rsid w:val="008D590C"/>
    <w:rsid w:val="00903D05"/>
    <w:rsid w:val="00916FAB"/>
    <w:rsid w:val="009174EE"/>
    <w:rsid w:val="009272E2"/>
    <w:rsid w:val="009502F3"/>
    <w:rsid w:val="00983136"/>
    <w:rsid w:val="00984AAC"/>
    <w:rsid w:val="009975F0"/>
    <w:rsid w:val="009B797E"/>
    <w:rsid w:val="009C7864"/>
    <w:rsid w:val="009F557C"/>
    <w:rsid w:val="00A65F41"/>
    <w:rsid w:val="00AA6F83"/>
    <w:rsid w:val="00AB3C60"/>
    <w:rsid w:val="00AC436E"/>
    <w:rsid w:val="00AC65C2"/>
    <w:rsid w:val="00AF2AB9"/>
    <w:rsid w:val="00AF7C4C"/>
    <w:rsid w:val="00B06302"/>
    <w:rsid w:val="00B73FF3"/>
    <w:rsid w:val="00B96DBC"/>
    <w:rsid w:val="00BF031A"/>
    <w:rsid w:val="00BF4467"/>
    <w:rsid w:val="00C161D8"/>
    <w:rsid w:val="00C37B5D"/>
    <w:rsid w:val="00C656C6"/>
    <w:rsid w:val="00C96C9F"/>
    <w:rsid w:val="00CE0931"/>
    <w:rsid w:val="00D1026C"/>
    <w:rsid w:val="00D23891"/>
    <w:rsid w:val="00D93443"/>
    <w:rsid w:val="00E146EB"/>
    <w:rsid w:val="00E51704"/>
    <w:rsid w:val="00E5396F"/>
    <w:rsid w:val="00E75973"/>
    <w:rsid w:val="00E82DCC"/>
    <w:rsid w:val="00EA2610"/>
    <w:rsid w:val="00EB670B"/>
    <w:rsid w:val="00EB7716"/>
    <w:rsid w:val="00EC67EC"/>
    <w:rsid w:val="00EE5C3F"/>
    <w:rsid w:val="00EF7B22"/>
    <w:rsid w:val="00F043FC"/>
    <w:rsid w:val="00F23C99"/>
    <w:rsid w:val="00F52533"/>
    <w:rsid w:val="00FE4C62"/>
    <w:rsid w:val="00FE55AE"/>
    <w:rsid w:val="00FF5284"/>
    <w:rsid w:val="00FF5B10"/>
    <w:rsid w:val="00FF654B"/>
    <w:rsid w:val="00FF7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F6D4FC-BC1E-4609-8F5D-CF22E5091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3F77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3F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F4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B2FA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25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5AA"/>
    <w:rPr>
      <w:rFonts w:ascii="Segoe UI" w:eastAsiaTheme="minorEastAsia" w:hAnsi="Segoe UI" w:cs="Segoe UI"/>
      <w:sz w:val="18"/>
      <w:szCs w:val="18"/>
    </w:rPr>
  </w:style>
  <w:style w:type="paragraph" w:styleId="NoSpacing">
    <w:name w:val="No Spacing"/>
    <w:uiPriority w:val="1"/>
    <w:qFormat/>
    <w:rsid w:val="00AF2AB9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940282">
      <w:bodyDiv w:val="1"/>
      <w:marLeft w:val="90"/>
      <w:marRight w:val="0"/>
      <w:marTop w:val="1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7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25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7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3961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7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997820">
              <w:marLeft w:val="-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19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78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667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98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0024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8150">
      <w:bodyDiv w:val="1"/>
      <w:marLeft w:val="90"/>
      <w:marRight w:val="0"/>
      <w:marTop w:val="1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75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60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59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666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4544">
      <w:bodyDiv w:val="1"/>
      <w:marLeft w:val="90"/>
      <w:marRight w:val="0"/>
      <w:marTop w:val="1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2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8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5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261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739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7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70906">
      <w:bodyDiv w:val="1"/>
      <w:marLeft w:val="90"/>
      <w:marRight w:val="0"/>
      <w:marTop w:val="1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43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7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878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89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2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louisville.edu/cardinalcard/photo-sub/cardinal-card-online-photo-submissio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A3F635-26F6-43F0-86FB-3A7EBAD73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ouisville Campus Agreement</Company>
  <LinksUpToDate>false</LinksUpToDate>
  <CharactersWithSpaces>3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</dc:creator>
  <cp:lastModifiedBy>Welch,Shane</cp:lastModifiedBy>
  <cp:revision>2</cp:revision>
  <cp:lastPrinted>2016-07-20T17:28:00Z</cp:lastPrinted>
  <dcterms:created xsi:type="dcterms:W3CDTF">2016-07-20T19:04:00Z</dcterms:created>
  <dcterms:modified xsi:type="dcterms:W3CDTF">2016-07-20T19:04:00Z</dcterms:modified>
</cp:coreProperties>
</file>